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DF87C8" w14:textId="363782D2" w:rsidR="00EE0FDD" w:rsidRPr="002944E5" w:rsidRDefault="00EE0FDD" w:rsidP="00EE0FDD">
      <w:pPr>
        <w:pStyle w:val="Heading1"/>
        <w:jc w:val="center"/>
      </w:pPr>
      <w:proofErr w:type="gramStart"/>
      <w:r>
        <w:t>3</w:t>
      </w:r>
      <w:r w:rsidR="007F48EC">
        <w:t>.</w:t>
      </w:r>
      <w:r w:rsidR="007F48EC" w:rsidRPr="007F48EC">
        <w:t>The</w:t>
      </w:r>
      <w:proofErr w:type="gramEnd"/>
      <w:r w:rsidR="007F48EC" w:rsidRPr="007F48EC">
        <w:t xml:space="preserve"> Step Challenge</w:t>
      </w:r>
    </w:p>
    <w:p w14:paraId="6E68E01E" w14:textId="77777777" w:rsidR="00EE0FDD" w:rsidRPr="009518E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86ABE48" w14:textId="77777777" w:rsidR="00EE0FDD" w:rsidRPr="005D0BC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4212B2D6" w14:textId="77777777" w:rsidR="00EE0FDD" w:rsidRPr="00EE5698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639E0C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2B31830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BB3BD82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979F66C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6EF7109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AD06461" w14:textId="77777777" w:rsidR="00EE0FDD" w:rsidRPr="006548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A7853F" w14:textId="77777777" w:rsidR="00EE0FDD" w:rsidRPr="00CD5F99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0AFC1F0" w14:textId="77777777" w:rsidR="00EE0FDD" w:rsidRPr="004D0B17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AFFE5D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7BDF818" w14:textId="77777777" w:rsidR="00EE0FDD" w:rsidRPr="002E2A6C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E3A768" w14:textId="77777777" w:rsidR="00EE0FDD" w:rsidRPr="007D00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9A0FD5" w14:textId="77777777" w:rsidR="00EE0FDD" w:rsidRPr="005F5B0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E5E2A0E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7D804674" w14:textId="42ADAEDA" w:rsidR="00EE0FDD" w:rsidRDefault="00EE0FDD" w:rsidP="00EE0FDD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1F69CD">
        <w:rPr>
          <w:noProof/>
          <w:szCs w:val="24"/>
        </w:rPr>
        <w:t>step records</w:t>
      </w:r>
      <w:bookmarkStart w:id="0" w:name="_GoBack"/>
      <w:bookmarkEnd w:id="0"/>
      <w:r w:rsidRPr="00E25F7E">
        <w:rPr>
          <w:noProof/>
          <w:szCs w:val="24"/>
        </w:rPr>
        <w:t>. You will be given an HTML template to which you must bind the needed functionality.</w:t>
      </w:r>
    </w:p>
    <w:p w14:paraId="3D1BDB95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70C3BE50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20690571" w14:textId="77777777" w:rsidR="00EE0FDD" w:rsidRDefault="00EE0FDD" w:rsidP="00EE0FDD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7802759F" w14:textId="77777777" w:rsidR="00EE0FDD" w:rsidRDefault="00EE0FDD" w:rsidP="00EE0FDD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11675019" w14:textId="77777777" w:rsidR="00EE0FDD" w:rsidRDefault="00EE0FDD" w:rsidP="00EE0FDD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17F7EE3" wp14:editId="2229076E">
            <wp:extent cx="3141298" cy="2057400"/>
            <wp:effectExtent l="19050" t="19050" r="21590" b="1905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1298" cy="2057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881F5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011E7AA9" w14:textId="4250E3FE" w:rsidR="00EE0FDD" w:rsidRDefault="00780B4A" w:rsidP="00EE0FDD">
      <w:pPr>
        <w:pStyle w:val="ListParagraph"/>
        <w:numPr>
          <w:ilvl w:val="0"/>
          <w:numId w:val="49"/>
        </w:numPr>
        <w:rPr>
          <w:b/>
          <w:bCs/>
          <w:sz w:val="36"/>
          <w:szCs w:val="36"/>
        </w:rPr>
      </w:pPr>
      <w:hyperlink r:id="rId10" w:history="1">
        <w:r w:rsidR="007F48EC" w:rsidRPr="006B575A">
          <w:rPr>
            <w:rStyle w:val="Hyperlink"/>
            <w:bCs/>
            <w:sz w:val="36"/>
            <w:szCs w:val="36"/>
          </w:rPr>
          <w:t>http://localhost:3030/jsonstore/records/</w:t>
        </w:r>
      </w:hyperlink>
    </w:p>
    <w:p w14:paraId="09545308" w14:textId="0EFBBF89" w:rsidR="00EE0FDD" w:rsidRPr="00C57A57" w:rsidRDefault="00780B4A" w:rsidP="00EE0FDD">
      <w:pPr>
        <w:pStyle w:val="ListParagraph"/>
        <w:numPr>
          <w:ilvl w:val="0"/>
          <w:numId w:val="49"/>
        </w:numPr>
        <w:rPr>
          <w:rStyle w:val="Hyperlink"/>
          <w:b/>
          <w:bCs/>
          <w:sz w:val="36"/>
          <w:szCs w:val="36"/>
        </w:rPr>
      </w:pPr>
      <w:hyperlink r:id="rId11" w:history="1">
        <w:r w:rsidR="007F48EC" w:rsidRPr="006B575A">
          <w:rPr>
            <w:rStyle w:val="Hyperlink"/>
            <w:bCs/>
            <w:sz w:val="36"/>
            <w:szCs w:val="36"/>
          </w:rPr>
          <w:t>http://localhost:3030/jsonstore/records/</w:t>
        </w:r>
      </w:hyperlink>
      <w:r w:rsidR="00EE0FDD" w:rsidRPr="00C57A57">
        <w:rPr>
          <w:rStyle w:val="Hyperlink"/>
          <w:bCs/>
          <w:sz w:val="36"/>
          <w:szCs w:val="36"/>
        </w:rPr>
        <w:t>:id</w:t>
      </w:r>
    </w:p>
    <w:p w14:paraId="0301FEC7" w14:textId="696454E0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7F48EC">
        <w:t>Records</w:t>
      </w:r>
    </w:p>
    <w:p w14:paraId="7E97BEFD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107AC745" wp14:editId="4AF48698">
            <wp:extent cx="6500192" cy="2980690"/>
            <wp:effectExtent l="19050" t="19050" r="15240" b="10160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4"/>
                    <a:stretch/>
                  </pic:blipFill>
                  <pic:spPr bwMode="auto">
                    <a:xfrm>
                      <a:off x="0" y="0"/>
                      <a:ext cx="6500709" cy="29809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6FC4B" w14:textId="1F19A207" w:rsidR="00EE0FDD" w:rsidRDefault="00EE0FDD" w:rsidP="00EE0FDD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7F48EC">
        <w:rPr>
          <w:b/>
          <w:bCs/>
        </w:rPr>
        <w:t>Record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</w:t>
      </w:r>
      <w:r w:rsidR="007F48EC">
        <w:rPr>
          <w:rStyle w:val="CodeChar"/>
        </w:rPr>
        <w:t>ul</w:t>
      </w:r>
      <w:r w:rsidRPr="00ED364A">
        <w:rPr>
          <w:rStyle w:val="CodeChar"/>
        </w:rPr>
        <w:t>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7F48EC">
        <w:rPr>
          <w:rFonts w:cstheme="minorHAnsi"/>
          <w:b/>
        </w:rPr>
        <w:t>Record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3B898C4F" w14:textId="77777777" w:rsidR="00EE0FDD" w:rsidRPr="004B0E0A" w:rsidRDefault="00EE0FDD" w:rsidP="00EE0FDD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26D87BFB" w14:textId="77777777" w:rsidR="00EE0FDD" w:rsidRPr="004B0E0A" w:rsidRDefault="00EE0FDD" w:rsidP="00EE0FDD">
      <w:pPr>
        <w:jc w:val="center"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6AD2183D" wp14:editId="46A17D80">
            <wp:extent cx="3689483" cy="2376278"/>
            <wp:effectExtent l="19050" t="19050" r="25400" b="2413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9483" cy="23762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191862" w14:textId="77777777" w:rsidR="00EE0FDD" w:rsidRPr="00C57A57" w:rsidRDefault="00EE0FDD" w:rsidP="00EE0FDD">
      <w:r w:rsidRPr="00143A7A">
        <w:rPr>
          <w:noProof/>
          <w:lang w:val="bg-BG" w:eastAsia="bg-BG"/>
        </w:rPr>
        <w:lastRenderedPageBreak/>
        <w:drawing>
          <wp:inline distT="0" distB="0" distL="0" distR="0" wp14:anchorId="196224A1" wp14:editId="54D3178D">
            <wp:extent cx="6626225" cy="3060123"/>
            <wp:effectExtent l="19050" t="19050" r="22225" b="260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0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C95D64" w14:textId="02320475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7F48EC">
        <w:t>Record</w:t>
      </w:r>
    </w:p>
    <w:p w14:paraId="3B108D7C" w14:textId="2CF73CF1" w:rsidR="00EE0FDD" w:rsidRDefault="00EE0FDD" w:rsidP="00EE0FDD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7F48EC">
        <w:rPr>
          <w:b/>
          <w:bCs/>
        </w:rPr>
        <w:t>Record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7F48EC">
        <w:rPr>
          <w:noProof/>
          <w:szCs w:val="24"/>
        </w:rPr>
        <w:t>Record</w:t>
      </w:r>
      <w:r>
        <w:rPr>
          <w:noProof/>
          <w:szCs w:val="24"/>
        </w:rPr>
        <w:t xml:space="preserve"> record</w:t>
      </w:r>
      <w:r>
        <w:t xml:space="preserve"> with the </w:t>
      </w:r>
      <w:r w:rsidR="007F48EC">
        <w:rPr>
          <w:b/>
        </w:rPr>
        <w:t>Name</w:t>
      </w:r>
      <w:r>
        <w:t xml:space="preserve">, </w:t>
      </w:r>
      <w:r w:rsidR="008C47B8">
        <w:rPr>
          <w:b/>
          <w:bCs/>
        </w:rPr>
        <w:t>S</w:t>
      </w:r>
      <w:r w:rsidR="007F48EC">
        <w:rPr>
          <w:b/>
          <w:bCs/>
        </w:rPr>
        <w:t>teps</w:t>
      </w:r>
      <w:r w:rsidR="008C47B8">
        <w:rPr>
          <w:b/>
        </w:rPr>
        <w:t xml:space="preserve"> </w:t>
      </w:r>
      <w:r>
        <w:rPr>
          <w:b/>
        </w:rPr>
        <w:t xml:space="preserve">and </w:t>
      </w:r>
      <w:r w:rsidR="008C47B8">
        <w:rPr>
          <w:b/>
        </w:rPr>
        <w:t>C</w:t>
      </w:r>
      <w:r w:rsidR="007F48EC">
        <w:rPr>
          <w:b/>
        </w:rPr>
        <w:t>alories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8C47B8">
        <w:rPr>
          <w:noProof/>
          <w:szCs w:val="24"/>
        </w:rPr>
        <w:t xml:space="preserve">records </w:t>
      </w:r>
      <w:r>
        <w:t xml:space="preserve">including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0510A4D1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2D2224EE" wp14:editId="496E0C77">
            <wp:extent cx="6618583" cy="3078974"/>
            <wp:effectExtent l="19050" t="19050" r="11430" b="266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078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FA670" w14:textId="5E5B4294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Edit a </w:t>
      </w:r>
      <w:r w:rsidR="007F48EC">
        <w:t>Record</w:t>
      </w:r>
    </w:p>
    <w:p w14:paraId="23F0FF97" w14:textId="7422734F" w:rsidR="00EE0FDD" w:rsidRPr="00E06EA4" w:rsidRDefault="00EE0FDD" w:rsidP="00EE0FDD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proofErr w:type="gramStart"/>
      <w:r>
        <w:t>button  should</w:t>
      </w:r>
      <w:proofErr w:type="gramEnd"/>
      <w:r>
        <w:t xml:space="preserve"> </w:t>
      </w:r>
      <w:r w:rsidR="002F764D">
        <w:t>populate the info</w:t>
      </w:r>
      <w:r>
        <w:t xml:space="preserve"> into the input fields above. The </w:t>
      </w:r>
      <w:r>
        <w:rPr>
          <w:b/>
          <w:bCs/>
        </w:rPr>
        <w:t>[Edit</w:t>
      </w:r>
      <w:r>
        <w:t xml:space="preserve"> </w:t>
      </w:r>
      <w:r w:rsidR="007F48EC">
        <w:rPr>
          <w:b/>
          <w:bCs/>
        </w:rPr>
        <w:t>Record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7F48EC">
        <w:rPr>
          <w:b/>
          <w:bCs/>
        </w:rPr>
        <w:t>Record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6F8A02B8" w14:textId="0774ACB3" w:rsidR="00EE0FDD" w:rsidRDefault="00EE0FDD" w:rsidP="00EE0FDD">
      <w:r>
        <w:t>After clicking the [</w:t>
      </w:r>
      <w:r>
        <w:rPr>
          <w:b/>
          <w:bCs/>
        </w:rPr>
        <w:t xml:space="preserve">Edit </w:t>
      </w:r>
      <w:r w:rsidR="007F48EC">
        <w:rPr>
          <w:b/>
          <w:bCs/>
        </w:rPr>
        <w:t>Record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2F764D">
        <w:rPr>
          <w:b/>
          <w:bCs/>
        </w:rPr>
        <w:t>Name</w:t>
      </w:r>
      <w:r>
        <w:rPr>
          <w:b/>
          <w:bCs/>
        </w:rPr>
        <w:t xml:space="preserve">, </w:t>
      </w:r>
      <w:r w:rsidR="002F764D">
        <w:rPr>
          <w:b/>
          <w:bCs/>
        </w:rPr>
        <w:t>Steps</w:t>
      </w:r>
      <w:r>
        <w:rPr>
          <w:b/>
          <w:bCs/>
        </w:rPr>
        <w:t xml:space="preserve"> and the </w:t>
      </w:r>
      <w:r w:rsidR="002F764D">
        <w:rPr>
          <w:b/>
          <w:bCs/>
        </w:rPr>
        <w:t>Calories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7F48EC">
        <w:rPr>
          <w:b/>
          <w:bCs/>
        </w:rPr>
        <w:t>Record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7F48EC">
        <w:rPr>
          <w:b/>
          <w:bCs/>
        </w:rPr>
        <w:t>Record</w:t>
      </w:r>
      <w:r w:rsidRPr="005126E3">
        <w:rPr>
          <w:b/>
          <w:bCs/>
        </w:rPr>
        <w:t>]</w:t>
      </w:r>
      <w:r>
        <w:t xml:space="preserve"> one should be activated.</w:t>
      </w:r>
    </w:p>
    <w:p w14:paraId="1C9735E5" w14:textId="77777777" w:rsidR="00EE0FDD" w:rsidRDefault="00EE0FDD" w:rsidP="00EE0FDD">
      <w:r>
        <w:rPr>
          <w:noProof/>
          <w:lang w:val="bg-BG" w:eastAsia="bg-BG"/>
        </w:rPr>
        <w:lastRenderedPageBreak/>
        <w:drawing>
          <wp:inline distT="0" distB="0" distL="0" distR="0" wp14:anchorId="2E3FC454" wp14:editId="26ED6B6D">
            <wp:extent cx="6630773" cy="1396882"/>
            <wp:effectExtent l="0" t="0" r="0" b="0"/>
            <wp:docPr id="26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773" cy="1396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5F24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197DD6D3" w14:textId="2515DA04" w:rsidR="00EE0FDD" w:rsidRPr="0088053A" w:rsidRDefault="00EE0FDD" w:rsidP="00EE0FDD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</w:t>
      </w:r>
      <w:r w:rsidR="007F48EC">
        <w:t>Records</w:t>
      </w:r>
      <w:r>
        <w:t xml:space="preserve"> </w:t>
      </w:r>
      <w:r w:rsidRPr="0088053A">
        <w:rPr>
          <w:b/>
          <w:bCs/>
        </w:rPr>
        <w:t>again</w:t>
      </w:r>
      <w:r>
        <w:t>.</w:t>
      </w:r>
    </w:p>
    <w:p w14:paraId="0BA7221D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25D474A0" w14:textId="77777777" w:rsidR="00EE0FDD" w:rsidRDefault="00EE0FDD" w:rsidP="00EE0FDD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628AD98B" w14:textId="77777777" w:rsidR="00EE0FDD" w:rsidRDefault="00EE0FDD" w:rsidP="00EE0FDD">
      <w:r w:rsidRPr="002D4E27">
        <w:rPr>
          <w:noProof/>
          <w:lang w:val="bg-BG" w:eastAsia="bg-BG"/>
        </w:rPr>
        <w:drawing>
          <wp:inline distT="0" distB="0" distL="0" distR="0" wp14:anchorId="58D9F2F2" wp14:editId="2C02076F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3C884EA" w14:textId="77777777" w:rsidR="00EE0FDD" w:rsidRDefault="00EE0FDD" w:rsidP="00EE0FDD">
      <w:r w:rsidRPr="00951129">
        <w:rPr>
          <w:noProof/>
          <w:lang w:val="bg-BG" w:eastAsia="bg-BG"/>
        </w:rPr>
        <w:lastRenderedPageBreak/>
        <w:drawing>
          <wp:inline distT="0" distB="0" distL="0" distR="0" wp14:anchorId="01D2C95D" wp14:editId="57EB95F5">
            <wp:extent cx="6204484" cy="4324950"/>
            <wp:effectExtent l="114300" t="114300" r="101600" b="152400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4484" cy="43249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9FA933" w14:textId="77777777" w:rsidR="00EE0FDD" w:rsidRDefault="00EE0FDD" w:rsidP="00EE0FDD">
      <w:r w:rsidRPr="00951129">
        <w:rPr>
          <w:noProof/>
          <w:lang w:val="bg-BG" w:eastAsia="bg-BG"/>
        </w:rPr>
        <w:drawing>
          <wp:inline distT="0" distB="0" distL="0" distR="0" wp14:anchorId="6B314BA4" wp14:editId="7EF1E6B5">
            <wp:extent cx="6203950" cy="3185795"/>
            <wp:effectExtent l="114300" t="114300" r="101600" b="147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6445" cy="318707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E2AD91B" w14:textId="77777777" w:rsidR="00EE0FDD" w:rsidRDefault="00EE0FDD" w:rsidP="00EE0FDD"/>
    <w:p w14:paraId="37B46D65" w14:textId="712D04D9" w:rsidR="008D7147" w:rsidRPr="00284701" w:rsidRDefault="008D7147" w:rsidP="00284701"/>
    <w:sectPr w:rsidR="008D7147" w:rsidRPr="00284701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5A6867" w14:textId="77777777" w:rsidR="00780B4A" w:rsidRDefault="00780B4A" w:rsidP="008068A2">
      <w:pPr>
        <w:spacing w:after="0" w:line="240" w:lineRule="auto"/>
      </w:pPr>
      <w:r>
        <w:separator/>
      </w:r>
    </w:p>
  </w:endnote>
  <w:endnote w:type="continuationSeparator" w:id="0">
    <w:p w14:paraId="5C0AAAB9" w14:textId="77777777" w:rsidR="00780B4A" w:rsidRDefault="00780B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F5A601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69C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69C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DF5A601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69C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69C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E47CEF" w14:textId="77777777" w:rsidR="00780B4A" w:rsidRDefault="00780B4A" w:rsidP="008068A2">
      <w:pPr>
        <w:spacing w:after="0" w:line="240" w:lineRule="auto"/>
      </w:pPr>
      <w:r>
        <w:separator/>
      </w:r>
    </w:p>
  </w:footnote>
  <w:footnote w:type="continuationSeparator" w:id="0">
    <w:p w14:paraId="7E582814" w14:textId="77777777" w:rsidR="00780B4A" w:rsidRDefault="00780B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2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5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8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2"/>
  </w:num>
  <w:num w:numId="6">
    <w:abstractNumId w:val="5"/>
  </w:num>
  <w:num w:numId="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9"/>
  </w:num>
  <w:num w:numId="14">
    <w:abstractNumId w:val="19"/>
  </w:num>
  <w:num w:numId="15">
    <w:abstractNumId w:val="31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1"/>
  </w:num>
  <w:num w:numId="21">
    <w:abstractNumId w:val="10"/>
  </w:num>
  <w:num w:numId="22">
    <w:abstractNumId w:val="23"/>
  </w:num>
  <w:num w:numId="23">
    <w:abstractNumId w:val="0"/>
  </w:num>
  <w:num w:numId="24">
    <w:abstractNumId w:val="48"/>
  </w:num>
  <w:num w:numId="25">
    <w:abstractNumId w:val="13"/>
  </w:num>
  <w:num w:numId="26">
    <w:abstractNumId w:val="24"/>
  </w:num>
  <w:num w:numId="27">
    <w:abstractNumId w:val="46"/>
  </w:num>
  <w:num w:numId="28">
    <w:abstractNumId w:val="43"/>
  </w:num>
  <w:num w:numId="29">
    <w:abstractNumId w:val="28"/>
  </w:num>
  <w:num w:numId="30">
    <w:abstractNumId w:val="40"/>
  </w:num>
  <w:num w:numId="31">
    <w:abstractNumId w:val="20"/>
  </w:num>
  <w:num w:numId="32">
    <w:abstractNumId w:val="21"/>
  </w:num>
  <w:num w:numId="33">
    <w:abstractNumId w:val="32"/>
  </w:num>
  <w:num w:numId="34">
    <w:abstractNumId w:val="25"/>
  </w:num>
  <w:num w:numId="35">
    <w:abstractNumId w:val="37"/>
  </w:num>
  <w:num w:numId="36">
    <w:abstractNumId w:val="16"/>
  </w:num>
  <w:num w:numId="37">
    <w:abstractNumId w:val="45"/>
  </w:num>
  <w:num w:numId="38">
    <w:abstractNumId w:val="22"/>
  </w:num>
  <w:num w:numId="39">
    <w:abstractNumId w:val="35"/>
  </w:num>
  <w:num w:numId="40">
    <w:abstractNumId w:val="47"/>
  </w:num>
  <w:num w:numId="41">
    <w:abstractNumId w:val="36"/>
  </w:num>
  <w:num w:numId="42">
    <w:abstractNumId w:val="15"/>
  </w:num>
  <w:num w:numId="43">
    <w:abstractNumId w:val="44"/>
  </w:num>
  <w:num w:numId="44">
    <w:abstractNumId w:val="34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 w:numId="49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1F69CD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348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2F764D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52AB"/>
    <w:rsid w:val="006D6CE8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0B4A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2FF2"/>
    <w:rsid w:val="007F48E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47B8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3AAD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241E"/>
    <w:rsid w:val="009F662C"/>
    <w:rsid w:val="009F6D74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2B7C"/>
    <w:rsid w:val="00A847D3"/>
    <w:rsid w:val="00A87B49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0FDD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2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record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://localhost:3030/jsonstore/record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4B7E29-5F4C-47D6-904A-1607CA292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5</Pages>
  <Words>533</Words>
  <Characters>304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6</cp:revision>
  <cp:lastPrinted>2023-04-24T07:55:00Z</cp:lastPrinted>
  <dcterms:created xsi:type="dcterms:W3CDTF">2021-09-07T12:37:00Z</dcterms:created>
  <dcterms:modified xsi:type="dcterms:W3CDTF">2024-04-03T07:10:00Z</dcterms:modified>
  <cp:category>computer programming;programming;software development;software engineering</cp:category>
</cp:coreProperties>
</file>